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CBD8F" w14:textId="02C084F0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281E12">
        <w:rPr>
          <w:rFonts w:ascii="Arial" w:hAnsi="Arial"/>
          <w:spacing w:val="0"/>
          <w:kern w:val="0"/>
          <w:sz w:val="24"/>
          <w:szCs w:val="24"/>
        </w:rPr>
        <w:t>12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17BBFF67" w14:textId="77777777" w:rsidR="0086607C" w:rsidRDefault="0086607C" w:rsidP="0086607C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Konsorcium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a COPS</w:t>
      </w:r>
    </w:p>
    <w:p w14:paraId="2241DF72" w14:textId="77777777" w:rsidR="0086607C" w:rsidRPr="00022068" w:rsidRDefault="0086607C" w:rsidP="0086607C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5425E7C3" w14:textId="77777777" w:rsidR="0086607C" w:rsidRPr="00022068" w:rsidRDefault="0086607C" w:rsidP="0086607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D390B64" w14:textId="77777777" w:rsidR="0086607C" w:rsidRPr="00022068" w:rsidRDefault="0086607C" w:rsidP="0086607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076D638" w14:textId="77777777" w:rsidR="0086607C" w:rsidRPr="00022068" w:rsidRDefault="0086607C" w:rsidP="0086607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0A04E27C" w14:textId="1E7E72F4" w:rsidR="0086607C" w:rsidRDefault="0086607C" w:rsidP="0086607C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743284" w:rsidRPr="0074328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7871751A" w14:textId="49AAADB5" w:rsidR="0086607C" w:rsidRDefault="0086607C" w:rsidP="0086607C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1B0B76">
        <w:rPr>
          <w:rFonts w:ascii="Arial" w:hAnsi="Arial" w:cs="Arial"/>
          <w:bCs/>
          <w:color w:val="000000"/>
          <w:sz w:val="20"/>
          <w:szCs w:val="20"/>
        </w:rPr>
        <w:t>č. účtu: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="00743284" w:rsidRPr="0074328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33A66048" w14:textId="77777777" w:rsidR="0086607C" w:rsidRPr="00022068" w:rsidRDefault="0086607C" w:rsidP="0086607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el Wimmer, jednatel</w:t>
      </w:r>
    </w:p>
    <w:p w14:paraId="10C86B1F" w14:textId="77777777" w:rsidR="0086607C" w:rsidRPr="00022068" w:rsidRDefault="0086607C" w:rsidP="0086607C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73C24A3E" w14:textId="77777777" w:rsidR="0086607C" w:rsidRPr="00022068" w:rsidRDefault="0086607C" w:rsidP="0086607C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7FA71F63" w14:textId="77777777" w:rsidR="0086607C" w:rsidRPr="00022068" w:rsidRDefault="0086607C" w:rsidP="0086607C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Financial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ystems s.r.o.</w:t>
      </w:r>
      <w:bookmarkEnd w:id="1"/>
    </w:p>
    <w:p w14:paraId="496C0456" w14:textId="77777777" w:rsidR="0086607C" w:rsidRPr="00022068" w:rsidRDefault="0086607C" w:rsidP="0086607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 xml:space="preserve">Krakovská 1392/7, 110 00 </w:t>
      </w:r>
      <w:r>
        <w:rPr>
          <w:rFonts w:ascii="Arial" w:hAnsi="Arial" w:cs="Arial"/>
          <w:bCs/>
          <w:color w:val="000000"/>
          <w:sz w:val="20"/>
          <w:szCs w:val="20"/>
        </w:rPr>
        <w:t>Praha 1 – Nové Město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FEF3C52" w14:textId="77777777" w:rsidR="0086607C" w:rsidRPr="00022068" w:rsidRDefault="0086607C" w:rsidP="0086607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7E9F0E7" w14:textId="77777777" w:rsidR="0086607C" w:rsidRPr="00022068" w:rsidRDefault="0086607C" w:rsidP="0086607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54CBA2F6" w14:textId="53A49F87" w:rsidR="0086607C" w:rsidRDefault="0086607C" w:rsidP="0086607C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743284" w:rsidRPr="0074328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2337976D" w14:textId="77777777" w:rsidR="0086607C" w:rsidRPr="00022068" w:rsidRDefault="0086607C" w:rsidP="0086607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 Dvořák, Ph.D., jednatel</w:t>
      </w:r>
    </w:p>
    <w:p w14:paraId="26B90532" w14:textId="77777777" w:rsidR="0086607C" w:rsidRPr="00022068" w:rsidRDefault="0086607C" w:rsidP="0086607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40FA3C7A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2" w:name="_Toc357594080"/>
      <w:bookmarkStart w:id="3" w:name="_Toc358638376"/>
      <w:bookmarkStart w:id="4" w:name="_Toc361816449"/>
      <w:bookmarkStart w:id="5" w:name="_Toc361816562"/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3F27BA9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Podpisem Rámcové dohody se tak Poskytovatel zavázal Objednateli poskytovat služby definované v čl.</w:t>
      </w:r>
      <w:r w:rsidR="00281E12">
        <w:rPr>
          <w:rFonts w:ascii="Arial" w:hAnsi="Arial" w:cs="Arial"/>
          <w:sz w:val="20"/>
          <w:szCs w:val="20"/>
        </w:rPr>
        <w:t xml:space="preserve"> 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548F076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281E12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6"/>
      <w:bookmarkEnd w:id="7"/>
      <w:bookmarkEnd w:id="8"/>
      <w:bookmarkEnd w:id="9"/>
    </w:p>
    <w:p w14:paraId="6F87253A" w14:textId="6485E3C3" w:rsidR="00E470A8" w:rsidRPr="003C06D6" w:rsidRDefault="00417088" w:rsidP="00511241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DF49E1">
        <w:rPr>
          <w:rFonts w:ascii="Arial" w:hAnsi="Arial" w:cs="Arial"/>
          <w:sz w:val="20"/>
          <w:szCs w:val="20"/>
          <w:lang w:eastAsia="en-US"/>
        </w:rPr>
        <w:t xml:space="preserve">Poskytovatel se Dílčí </w:t>
      </w:r>
      <w:r w:rsidRPr="003C06D6">
        <w:rPr>
          <w:rFonts w:ascii="Arial" w:hAnsi="Arial" w:cs="Arial"/>
          <w:sz w:val="20"/>
          <w:szCs w:val="20"/>
          <w:lang w:eastAsia="en-US"/>
        </w:rPr>
        <w:t>smlouvou zavazuje poskytnout plnění spočívající v </w:t>
      </w:r>
      <w:r w:rsidR="00281E12" w:rsidRPr="003C06D6">
        <w:rPr>
          <w:rFonts w:ascii="Arial" w:hAnsi="Arial" w:cs="Arial"/>
          <w:sz w:val="20"/>
          <w:szCs w:val="20"/>
          <w:lang w:eastAsia="en-US"/>
        </w:rPr>
        <w:t xml:space="preserve">zajištění kapacit </w:t>
      </w:r>
      <w:r w:rsidR="007549E5" w:rsidRPr="003C06D6">
        <w:rPr>
          <w:rFonts w:ascii="Arial" w:hAnsi="Arial" w:cs="Arial"/>
          <w:sz w:val="20"/>
          <w:szCs w:val="20"/>
          <w:lang w:eastAsia="en-US"/>
        </w:rPr>
        <w:t xml:space="preserve">jednoho Business analytika a dvou </w:t>
      </w:r>
      <w:r w:rsidR="00281E12" w:rsidRPr="003C06D6">
        <w:rPr>
          <w:rFonts w:ascii="Arial" w:hAnsi="Arial" w:cs="Arial"/>
          <w:sz w:val="20"/>
          <w:szCs w:val="20"/>
          <w:lang w:eastAsia="en-US"/>
        </w:rPr>
        <w:t xml:space="preserve">IT </w:t>
      </w:r>
      <w:r w:rsidR="0088754B" w:rsidRPr="003C06D6">
        <w:rPr>
          <w:rFonts w:ascii="Arial" w:hAnsi="Arial" w:cs="Arial"/>
          <w:sz w:val="20"/>
          <w:szCs w:val="20"/>
          <w:lang w:eastAsia="en-US"/>
        </w:rPr>
        <w:t>analytik senior</w:t>
      </w:r>
      <w:r w:rsidR="00281E12" w:rsidRPr="003C06D6">
        <w:rPr>
          <w:rFonts w:ascii="Arial" w:hAnsi="Arial" w:cs="Arial"/>
          <w:sz w:val="20"/>
          <w:szCs w:val="20"/>
          <w:lang w:eastAsia="en-US"/>
        </w:rPr>
        <w:t xml:space="preserve"> odborníků pro</w:t>
      </w:r>
      <w:r w:rsidR="0088754B" w:rsidRPr="003C06D6">
        <w:rPr>
          <w:rFonts w:ascii="Arial" w:hAnsi="Arial" w:cs="Arial"/>
          <w:sz w:val="20"/>
          <w:szCs w:val="20"/>
          <w:lang w:eastAsia="en-US"/>
        </w:rPr>
        <w:t xml:space="preserve"> zajištění analýzy procesů a jejich změn,</w:t>
      </w:r>
      <w:r w:rsidR="007549E5" w:rsidRPr="003C06D6">
        <w:rPr>
          <w:rFonts w:ascii="Arial" w:hAnsi="Arial" w:cs="Arial"/>
          <w:sz w:val="20"/>
          <w:szCs w:val="20"/>
          <w:lang w:eastAsia="en-US"/>
        </w:rPr>
        <w:t xml:space="preserve"> </w:t>
      </w:r>
      <w:r w:rsidR="00602870" w:rsidRPr="003C06D6">
        <w:rPr>
          <w:rFonts w:ascii="Arial" w:hAnsi="Arial" w:cs="Arial"/>
          <w:sz w:val="20"/>
          <w:szCs w:val="20"/>
          <w:lang w:eastAsia="en-US"/>
        </w:rPr>
        <w:t>návrh reportů, přípravu funkční specifikace, designu webové aplikace a dalších grafických výstupů jako formulářů</w:t>
      </w:r>
      <w:r w:rsidR="003E7A41" w:rsidRPr="003C06D6">
        <w:rPr>
          <w:rFonts w:ascii="Arial" w:hAnsi="Arial" w:cs="Arial"/>
          <w:sz w:val="20"/>
          <w:szCs w:val="20"/>
          <w:lang w:eastAsia="en-US"/>
        </w:rPr>
        <w:t xml:space="preserve"> atp.</w:t>
      </w:r>
      <w:r w:rsidR="00602870" w:rsidRPr="003C06D6">
        <w:rPr>
          <w:rFonts w:ascii="Arial" w:hAnsi="Arial" w:cs="Arial"/>
          <w:sz w:val="20"/>
          <w:szCs w:val="20"/>
          <w:lang w:eastAsia="en-US"/>
        </w:rPr>
        <w:t>, systémové specifikace</w:t>
      </w:r>
      <w:r w:rsidR="003E7A41" w:rsidRPr="003C06D6">
        <w:rPr>
          <w:rFonts w:ascii="Arial" w:hAnsi="Arial" w:cs="Arial"/>
          <w:sz w:val="20"/>
          <w:szCs w:val="20"/>
          <w:lang w:eastAsia="en-US"/>
        </w:rPr>
        <w:t xml:space="preserve">, odhadů pracnosti, </w:t>
      </w:r>
      <w:r w:rsidR="0088754B" w:rsidRPr="003C06D6">
        <w:rPr>
          <w:rFonts w:ascii="Arial" w:hAnsi="Arial" w:cs="Arial"/>
          <w:sz w:val="20"/>
          <w:szCs w:val="20"/>
          <w:lang w:eastAsia="en-US"/>
        </w:rPr>
        <w:t>návrh scénářů a dat pro ověření procesů, vlastního ověřování procesů a požadavků v rámci testování, podpora při zavedení procesů a výstupů projektu do provozu</w:t>
      </w:r>
      <w:r w:rsidR="00602870" w:rsidRPr="003C06D6">
        <w:rPr>
          <w:rFonts w:ascii="Arial" w:hAnsi="Arial" w:cs="Arial"/>
          <w:sz w:val="20"/>
          <w:szCs w:val="20"/>
          <w:lang w:eastAsia="en-US"/>
        </w:rPr>
        <w:t>.</w:t>
      </w:r>
      <w:r w:rsidR="0088754B" w:rsidRPr="003C06D6">
        <w:rPr>
          <w:rFonts w:ascii="Arial" w:hAnsi="Arial" w:cs="Arial"/>
          <w:sz w:val="20"/>
          <w:szCs w:val="20"/>
          <w:lang w:eastAsia="en-US"/>
        </w:rPr>
        <w:t xml:space="preserve"> </w:t>
      </w:r>
      <w:r w:rsidR="00602870" w:rsidRPr="003C06D6">
        <w:rPr>
          <w:rFonts w:ascii="Arial" w:hAnsi="Arial" w:cs="Arial"/>
          <w:sz w:val="20"/>
          <w:szCs w:val="20"/>
          <w:lang w:eastAsia="en-US"/>
        </w:rPr>
        <w:t xml:space="preserve">Výše uvedené aktivity jsou požadovány </w:t>
      </w:r>
      <w:r w:rsidR="0088754B" w:rsidRPr="003C06D6">
        <w:rPr>
          <w:rFonts w:ascii="Arial" w:hAnsi="Arial" w:cs="Arial"/>
          <w:sz w:val="20"/>
          <w:szCs w:val="20"/>
          <w:lang w:eastAsia="en-US"/>
        </w:rPr>
        <w:t>v</w:t>
      </w:r>
      <w:r w:rsidR="00602870" w:rsidRPr="003C06D6">
        <w:rPr>
          <w:rFonts w:ascii="Arial" w:hAnsi="Arial" w:cs="Arial"/>
          <w:sz w:val="20"/>
          <w:szCs w:val="20"/>
          <w:lang w:eastAsia="en-US"/>
        </w:rPr>
        <w:t> </w:t>
      </w:r>
      <w:r w:rsidR="0088754B" w:rsidRPr="003C06D6">
        <w:rPr>
          <w:rFonts w:ascii="Arial" w:hAnsi="Arial" w:cs="Arial"/>
          <w:sz w:val="20"/>
          <w:szCs w:val="20"/>
          <w:lang w:eastAsia="en-US"/>
        </w:rPr>
        <w:t>celém průběhu projektu</w:t>
      </w:r>
      <w:r w:rsidR="00602870" w:rsidRPr="003C06D6">
        <w:rPr>
          <w:rFonts w:ascii="Arial" w:hAnsi="Arial" w:cs="Arial"/>
          <w:sz w:val="20"/>
          <w:szCs w:val="20"/>
          <w:lang w:eastAsia="en-US"/>
        </w:rPr>
        <w:t xml:space="preserve"> Evidence podpory bydlení.</w:t>
      </w:r>
    </w:p>
    <w:p w14:paraId="03897486" w14:textId="144CF027" w:rsidR="00E470A8" w:rsidRDefault="00E470A8" w:rsidP="00E470A8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 xml:space="preserve">spočívající v plnění osob pro výše uvedené plnění na následujících pozicích s následujícím </w:t>
      </w:r>
      <w:r w:rsidR="00793B3D">
        <w:rPr>
          <w:rFonts w:ascii="Arial" w:hAnsi="Arial" w:cs="Arial"/>
          <w:sz w:val="20"/>
          <w:szCs w:val="20"/>
        </w:rPr>
        <w:t>předpokládaným rozsahem člověkodnů (MD) pro jednotlivé pozice:</w:t>
      </w:r>
    </w:p>
    <w:p w14:paraId="745AA821" w14:textId="4D3CD071" w:rsidR="0036338E" w:rsidRDefault="007549E5" w:rsidP="009C196B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usiness analytik</w:t>
      </w:r>
      <w:r w:rsidR="003C06D6">
        <w:rPr>
          <w:rFonts w:ascii="Arial" w:hAnsi="Arial" w:cs="Arial"/>
          <w:sz w:val="20"/>
          <w:szCs w:val="20"/>
        </w:rPr>
        <w:t xml:space="preserve"> senior</w:t>
      </w:r>
      <w:r w:rsidR="0036338E">
        <w:rPr>
          <w:rFonts w:ascii="Arial" w:hAnsi="Arial" w:cs="Arial"/>
          <w:sz w:val="20"/>
          <w:szCs w:val="20"/>
        </w:rPr>
        <w:t xml:space="preserve"> – předpokládaný rozsah je </w:t>
      </w:r>
      <w:r w:rsidR="00F343B3">
        <w:rPr>
          <w:rFonts w:ascii="Arial" w:hAnsi="Arial" w:cs="Arial"/>
          <w:sz w:val="20"/>
          <w:szCs w:val="20"/>
        </w:rPr>
        <w:t>309</w:t>
      </w:r>
      <w:r w:rsidR="0036338E">
        <w:rPr>
          <w:rFonts w:ascii="Arial" w:hAnsi="Arial" w:cs="Arial"/>
          <w:sz w:val="20"/>
          <w:szCs w:val="20"/>
        </w:rPr>
        <w:t xml:space="preserve"> MD</w:t>
      </w:r>
      <w:r w:rsidR="009C196B">
        <w:rPr>
          <w:rFonts w:ascii="Arial" w:hAnsi="Arial" w:cs="Arial"/>
          <w:sz w:val="20"/>
          <w:szCs w:val="20"/>
        </w:rPr>
        <w:t xml:space="preserve"> (1 FTE</w:t>
      </w:r>
      <w:r w:rsidR="00F343B3">
        <w:rPr>
          <w:rFonts w:ascii="Arial" w:hAnsi="Arial" w:cs="Arial"/>
          <w:sz w:val="20"/>
          <w:szCs w:val="20"/>
        </w:rPr>
        <w:t>/17 měsíců</w:t>
      </w:r>
      <w:r w:rsidR="009C196B">
        <w:rPr>
          <w:rFonts w:ascii="Arial" w:hAnsi="Arial" w:cs="Arial"/>
          <w:sz w:val="20"/>
          <w:szCs w:val="20"/>
        </w:rPr>
        <w:t>)</w:t>
      </w:r>
    </w:p>
    <w:p w14:paraId="11C5BD77" w14:textId="7A1F0D23" w:rsidR="0036338E" w:rsidRDefault="00417088" w:rsidP="009C196B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 w:rsidRPr="009C196B">
        <w:rPr>
          <w:rFonts w:ascii="Arial" w:hAnsi="Arial" w:cs="Arial"/>
          <w:sz w:val="20"/>
          <w:szCs w:val="20"/>
        </w:rPr>
        <w:t>IT analytik senior I.</w:t>
      </w:r>
      <w:r w:rsidR="0036338E">
        <w:rPr>
          <w:rFonts w:ascii="Arial" w:hAnsi="Arial" w:cs="Arial"/>
          <w:sz w:val="20"/>
          <w:szCs w:val="20"/>
        </w:rPr>
        <w:t xml:space="preserve"> – předpokládaný rozsah je </w:t>
      </w:r>
      <w:r w:rsidR="00F343B3">
        <w:rPr>
          <w:rFonts w:ascii="Arial" w:hAnsi="Arial" w:cs="Arial"/>
          <w:sz w:val="20"/>
          <w:szCs w:val="20"/>
        </w:rPr>
        <w:t>353</w:t>
      </w:r>
      <w:r w:rsidR="0036338E">
        <w:rPr>
          <w:rFonts w:ascii="Arial" w:hAnsi="Arial" w:cs="Arial"/>
          <w:sz w:val="20"/>
          <w:szCs w:val="20"/>
        </w:rPr>
        <w:t xml:space="preserve"> MD</w:t>
      </w:r>
      <w:r w:rsidR="009C196B">
        <w:rPr>
          <w:rFonts w:ascii="Arial" w:hAnsi="Arial" w:cs="Arial"/>
          <w:sz w:val="20"/>
          <w:szCs w:val="20"/>
        </w:rPr>
        <w:t xml:space="preserve"> </w:t>
      </w:r>
      <w:r w:rsidR="00F343B3">
        <w:rPr>
          <w:rFonts w:ascii="Arial" w:hAnsi="Arial" w:cs="Arial"/>
          <w:sz w:val="20"/>
          <w:szCs w:val="20"/>
        </w:rPr>
        <w:t>(1 FTE/17 měsíců)</w:t>
      </w:r>
    </w:p>
    <w:p w14:paraId="51705344" w14:textId="1447F1B3" w:rsidR="0036338E" w:rsidRDefault="00F343B3" w:rsidP="009C196B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 w:rsidRPr="009C196B">
        <w:rPr>
          <w:rFonts w:ascii="Arial" w:hAnsi="Arial" w:cs="Arial"/>
          <w:sz w:val="20"/>
          <w:szCs w:val="20"/>
        </w:rPr>
        <w:t xml:space="preserve">IT analytik senior </w:t>
      </w:r>
      <w:r>
        <w:rPr>
          <w:rFonts w:ascii="Arial" w:hAnsi="Arial" w:cs="Arial"/>
          <w:sz w:val="20"/>
          <w:szCs w:val="20"/>
        </w:rPr>
        <w:t>I</w:t>
      </w:r>
      <w:r w:rsidRPr="009C196B">
        <w:rPr>
          <w:rFonts w:ascii="Arial" w:hAnsi="Arial" w:cs="Arial"/>
          <w:sz w:val="20"/>
          <w:szCs w:val="20"/>
        </w:rPr>
        <w:t>I.</w:t>
      </w:r>
      <w:r w:rsidR="0036338E">
        <w:rPr>
          <w:rFonts w:ascii="Arial" w:hAnsi="Arial" w:cs="Arial"/>
          <w:sz w:val="20"/>
          <w:szCs w:val="20"/>
        </w:rPr>
        <w:t xml:space="preserve"> – předpokládaný rozsah je </w:t>
      </w:r>
      <w:r>
        <w:rPr>
          <w:rFonts w:ascii="Arial" w:hAnsi="Arial" w:cs="Arial"/>
          <w:sz w:val="20"/>
          <w:szCs w:val="20"/>
        </w:rPr>
        <w:t>353</w:t>
      </w:r>
      <w:r w:rsidR="0036338E">
        <w:rPr>
          <w:rFonts w:ascii="Arial" w:hAnsi="Arial" w:cs="Arial"/>
          <w:sz w:val="20"/>
          <w:szCs w:val="20"/>
        </w:rPr>
        <w:t xml:space="preserve"> MD</w:t>
      </w:r>
      <w:r w:rsidR="009C196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(1 FTE/17 měsíců)</w:t>
      </w:r>
    </w:p>
    <w:p w14:paraId="4072543D" w14:textId="04F7BC96" w:rsidR="00793B3D" w:rsidRDefault="00793B3D" w:rsidP="00F344A1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</w:t>
      </w:r>
      <w:r w:rsidR="00D45DE7">
        <w:rPr>
          <w:rFonts w:ascii="Arial" w:hAnsi="Arial" w:cs="Arial"/>
          <w:sz w:val="20"/>
          <w:szCs w:val="20"/>
        </w:rPr>
        <w:t>.</w:t>
      </w:r>
    </w:p>
    <w:p w14:paraId="62D00DBB" w14:textId="59396D5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24D6E305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498887D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</w:t>
      </w:r>
      <w:r w:rsidR="00640824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 xml:space="preserve">obdobně a pro porušení této povinnosti odst. 16.4 Rámcové dohody. </w:t>
      </w:r>
      <w:bookmarkEnd w:id="10"/>
      <w:bookmarkEnd w:id="11"/>
    </w:p>
    <w:p w14:paraId="6DFA7854" w14:textId="4884E40D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>cenu určenou v souladu s čl.</w:t>
      </w:r>
      <w:r w:rsidR="00215509">
        <w:rPr>
          <w:rFonts w:ascii="Arial" w:hAnsi="Arial" w:cs="Arial"/>
          <w:sz w:val="20"/>
          <w:szCs w:val="20"/>
        </w:rPr>
        <w:t xml:space="preserve"> 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158215CE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640824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5D0501C9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2A025C">
        <w:rPr>
          <w:rFonts w:ascii="Arial" w:hAnsi="Arial" w:cs="Arial"/>
          <w:sz w:val="20"/>
          <w:szCs w:val="20"/>
          <w:lang w:eastAsia="en-US"/>
        </w:rPr>
        <w:t xml:space="preserve"> 11 474 </w:t>
      </w:r>
      <w:r w:rsidR="002A025C" w:rsidRPr="002A025C">
        <w:rPr>
          <w:rFonts w:ascii="Arial" w:hAnsi="Arial" w:cs="Arial"/>
          <w:sz w:val="20"/>
          <w:szCs w:val="20"/>
          <w:lang w:eastAsia="en-US"/>
        </w:rPr>
        <w:t>000</w:t>
      </w:r>
      <w:r w:rsidRPr="002A025C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6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79C22E22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</w:t>
      </w:r>
      <w:r w:rsidR="00215509">
        <w:rPr>
          <w:rFonts w:ascii="Arial" w:hAnsi="Arial" w:cs="Arial"/>
          <w:sz w:val="20"/>
          <w:szCs w:val="20"/>
          <w:lang w:eastAsia="en-US"/>
        </w:rPr>
        <w:t xml:space="preserve"> 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3ECE06AA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6628D2">
        <w:rPr>
          <w:rFonts w:ascii="Arial" w:hAnsi="Arial" w:cs="Arial"/>
          <w:sz w:val="20"/>
          <w:szCs w:val="20"/>
          <w:lang w:eastAsia="en-US"/>
        </w:rPr>
        <w:t>na dobu 1</w:t>
      </w:r>
      <w:r w:rsidR="00640824">
        <w:rPr>
          <w:rFonts w:ascii="Arial" w:hAnsi="Arial" w:cs="Arial"/>
          <w:sz w:val="20"/>
          <w:szCs w:val="20"/>
          <w:lang w:eastAsia="en-US"/>
        </w:rPr>
        <w:t>7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 měsíců od dne nabytí účinnosti této Dílčí smlouvy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640824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66078279" w14:textId="0BB82616" w:rsidR="00215509" w:rsidRPr="00407C33" w:rsidRDefault="00215509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40824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1B8508CC" w14:textId="77777777" w:rsidR="002A025C" w:rsidRDefault="002A025C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2D329E1" w14:textId="77777777" w:rsidR="002A025C" w:rsidRPr="00A16B28" w:rsidRDefault="002A025C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Style w:val="Mkatabulky"/>
        <w:tblW w:w="91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534"/>
      </w:tblGrid>
      <w:tr w:rsidR="002A025C" w14:paraId="1E2B2F63" w14:textId="77777777" w:rsidTr="00403F8A">
        <w:tc>
          <w:tcPr>
            <w:tcW w:w="4589" w:type="dxa"/>
          </w:tcPr>
          <w:p w14:paraId="739F1ECA" w14:textId="77777777" w:rsidR="002A025C" w:rsidRPr="00A16B28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>
              <w:rPr>
                <w:rFonts w:ascii="Arial" w:hAnsi="Arial" w:cs="Arial"/>
                <w:b/>
                <w:bCs/>
                <w:sz w:val="20"/>
                <w:szCs w:val="22"/>
              </w:rPr>
              <w:lastRenderedPageBreak/>
              <w:t>Objednatel</w:t>
            </w:r>
          </w:p>
          <w:p w14:paraId="3A6D1FBF" w14:textId="77777777" w:rsidR="002A025C" w:rsidRPr="00E07D66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>V</w:t>
            </w:r>
            <w:r>
              <w:rPr>
                <w:rFonts w:ascii="Arial" w:hAnsi="Arial" w:cs="Arial"/>
                <w:sz w:val="20"/>
                <w:szCs w:val="22"/>
              </w:rPr>
              <w:t xml:space="preserve"> Praze </w:t>
            </w:r>
            <w:r w:rsidRPr="00E07D66">
              <w:rPr>
                <w:rFonts w:ascii="Arial" w:hAnsi="Arial" w:cs="Arial"/>
                <w:sz w:val="20"/>
                <w:szCs w:val="22"/>
              </w:rPr>
              <w:t>dne elektronického podpisu</w:t>
            </w:r>
          </w:p>
        </w:tc>
        <w:tc>
          <w:tcPr>
            <w:tcW w:w="4481" w:type="dxa"/>
          </w:tcPr>
          <w:p w14:paraId="0767BFAD" w14:textId="77777777" w:rsidR="002A025C" w:rsidRPr="00A16B28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Poskytovatel</w:t>
            </w:r>
          </w:p>
          <w:p w14:paraId="323108CB" w14:textId="77777777" w:rsidR="002A025C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>V</w:t>
            </w:r>
            <w:r>
              <w:rPr>
                <w:rFonts w:ascii="Arial" w:hAnsi="Arial" w:cs="Arial"/>
                <w:sz w:val="20"/>
                <w:szCs w:val="22"/>
              </w:rPr>
              <w:t xml:space="preserve"> Praze </w:t>
            </w:r>
            <w:r w:rsidRPr="00E07D66">
              <w:rPr>
                <w:rFonts w:ascii="Arial" w:hAnsi="Arial" w:cs="Arial"/>
                <w:sz w:val="20"/>
                <w:szCs w:val="22"/>
              </w:rPr>
              <w:t>dne elektronického podpisu</w:t>
            </w:r>
          </w:p>
        </w:tc>
      </w:tr>
      <w:tr w:rsidR="002A025C" w14:paraId="07CB157B" w14:textId="77777777" w:rsidTr="00403F8A">
        <w:tc>
          <w:tcPr>
            <w:tcW w:w="4589" w:type="dxa"/>
          </w:tcPr>
          <w:p w14:paraId="79C5A20F" w14:textId="77777777" w:rsidR="002A025C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2DE70306" w14:textId="77777777" w:rsidR="002A025C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126BD479" w14:textId="77777777" w:rsidR="002A025C" w:rsidRPr="00A16B28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4DC2F0E3" w14:textId="77777777" w:rsidR="002A025C" w:rsidRPr="00A16B28" w:rsidRDefault="002A025C" w:rsidP="00403F8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7740AFCD" w14:textId="4AD862BD" w:rsidR="002A025C" w:rsidRPr="00796AF1" w:rsidRDefault="002A025C" w:rsidP="00403F8A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color w:val="000000"/>
                <w:sz w:val="20"/>
              </w:rPr>
            </w:pPr>
          </w:p>
        </w:tc>
        <w:tc>
          <w:tcPr>
            <w:tcW w:w="4481" w:type="dxa"/>
          </w:tcPr>
          <w:p w14:paraId="07A5423D" w14:textId="77777777" w:rsidR="002A025C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69EACDE3" w14:textId="77777777" w:rsidR="002A025C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6FE9725A" w14:textId="77777777" w:rsidR="002A025C" w:rsidRPr="00A16B28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69D4CE52" w14:textId="77777777" w:rsidR="002A025C" w:rsidRDefault="002A025C" w:rsidP="00403F8A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15DAD932" w14:textId="77777777" w:rsidR="002A025C" w:rsidRDefault="002A025C" w:rsidP="00743284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2A025C" w14:paraId="508684F3" w14:textId="77777777" w:rsidTr="00403F8A">
        <w:tc>
          <w:tcPr>
            <w:tcW w:w="4589" w:type="dxa"/>
          </w:tcPr>
          <w:p w14:paraId="1503B9A5" w14:textId="77777777" w:rsidR="002A025C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734BBB7C" w14:textId="77777777" w:rsidR="002A025C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4AF5BDFE" w14:textId="77777777" w:rsidR="0000483F" w:rsidRDefault="0000483F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2A025C" w14:paraId="48C413A2" w14:textId="77777777" w:rsidTr="00403F8A">
        <w:tc>
          <w:tcPr>
            <w:tcW w:w="4589" w:type="dxa"/>
          </w:tcPr>
          <w:p w14:paraId="53A749A6" w14:textId="77777777" w:rsidR="002A025C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53C14A4F" w14:textId="77777777" w:rsidR="002A025C" w:rsidRPr="00A16B28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Poskytovatel</w:t>
            </w:r>
          </w:p>
          <w:p w14:paraId="394C8CD8" w14:textId="77777777" w:rsidR="002A025C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elektronického podpisu</w:t>
            </w:r>
          </w:p>
        </w:tc>
      </w:tr>
      <w:tr w:rsidR="002A025C" w14:paraId="67B11DED" w14:textId="77777777" w:rsidTr="00403F8A">
        <w:tc>
          <w:tcPr>
            <w:tcW w:w="4589" w:type="dxa"/>
          </w:tcPr>
          <w:p w14:paraId="25320D89" w14:textId="77777777" w:rsidR="002A025C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0C3E18E4" w14:textId="77777777" w:rsidR="002A025C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454D8751" w14:textId="77777777" w:rsidR="002A025C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4A4D19DF" w14:textId="77777777" w:rsidR="002A025C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0AE66BFD" w14:textId="77777777" w:rsidR="002A025C" w:rsidRPr="00A16B28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44C97292" w14:textId="77777777" w:rsidR="002A025C" w:rsidRDefault="002A025C" w:rsidP="00403F8A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Financial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ystems s.r.o.</w:t>
            </w:r>
          </w:p>
          <w:p w14:paraId="7F3D2493" w14:textId="63379050" w:rsidR="002A025C" w:rsidRDefault="002A025C" w:rsidP="00403F8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07F007E4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40824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F5402" w:rsidRPr="00A5360B" w14:paraId="67EB180C" w14:textId="11127166" w:rsidTr="00977C30">
        <w:trPr>
          <w:trHeight w:val="57"/>
        </w:trPr>
        <w:tc>
          <w:tcPr>
            <w:tcW w:w="2182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977C30">
            <w:pPr>
              <w:spacing w:after="0" w:line="28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977C30">
            <w:pPr>
              <w:spacing w:after="0" w:line="28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977C30">
            <w:pPr>
              <w:spacing w:after="0" w:line="28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1FB2BE5D" w14:textId="13A6C6B2" w:rsidR="00DF5402" w:rsidRPr="00BB2C2E" w:rsidRDefault="00DF5402" w:rsidP="00977C30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 w:rsidR="004E0C7C"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0B950A22" w14:textId="273DBDCB" w:rsidR="00DF5402" w:rsidRPr="00A16B28" w:rsidRDefault="00DF5402" w:rsidP="00977C30">
            <w:pPr>
              <w:spacing w:after="0" w:line="28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977C30" w:rsidRPr="00A5360B" w14:paraId="41C5A6A0" w14:textId="77777777" w:rsidTr="00594AF7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46899F07" w14:textId="4DD292B8" w:rsidR="00977C30" w:rsidRPr="00977C30" w:rsidRDefault="003C06D6" w:rsidP="00977C30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Business analytik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8A69C1F" w14:textId="49FEB252" w:rsidR="00977C30" w:rsidRPr="0000483F" w:rsidRDefault="00743284" w:rsidP="00977C30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743284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1AC01D2B" w14:textId="3397E8FC" w:rsidR="00977C30" w:rsidRPr="00BB2C2E" w:rsidRDefault="00977C30" w:rsidP="00977C30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72BAE2C" w14:textId="2B5D8B81" w:rsidR="00977C30" w:rsidRPr="0000483F" w:rsidRDefault="0000483F" w:rsidP="00977C30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0483F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  <w:tr w:rsidR="00977C30" w:rsidRPr="00A5360B" w14:paraId="78DAC718" w14:textId="77777777" w:rsidTr="00594AF7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069D18D8" w14:textId="6B0D73F8" w:rsidR="00977C30" w:rsidRPr="00977C30" w:rsidRDefault="00977C30" w:rsidP="00977C30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977C30">
              <w:rPr>
                <w:rFonts w:ascii="Arial" w:hAnsi="Arial" w:cs="Arial"/>
                <w:color w:val="000000" w:themeColor="text1"/>
                <w:sz w:val="20"/>
                <w:szCs w:val="20"/>
              </w:rPr>
              <w:t>IT analytik senior 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53CED961" w14:textId="1FE22201" w:rsidR="00977C30" w:rsidRPr="0000483F" w:rsidRDefault="00743284" w:rsidP="00977C30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743284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41763FF2" w14:textId="1AA5FB1C" w:rsidR="00977C30" w:rsidRPr="00BB2C2E" w:rsidRDefault="00977C30" w:rsidP="00977C30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07FFB5B" w14:textId="2B65727C" w:rsidR="00977C30" w:rsidRPr="0000483F" w:rsidRDefault="0000483F" w:rsidP="00977C30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0483F">
              <w:rPr>
                <w:rFonts w:ascii="Arial" w:hAnsi="Arial" w:cs="Arial"/>
                <w:sz w:val="20"/>
                <w:szCs w:val="22"/>
              </w:rPr>
              <w:t>11 000,-</w:t>
            </w:r>
          </w:p>
        </w:tc>
      </w:tr>
      <w:tr w:rsidR="00155A3F" w:rsidRPr="00A5360B" w14:paraId="3F892927" w14:textId="77777777" w:rsidTr="00594AF7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2D1C0FD0" w14:textId="1614ED04" w:rsidR="00155A3F" w:rsidRPr="00977C30" w:rsidRDefault="00640824" w:rsidP="00977C30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977C30">
              <w:rPr>
                <w:rFonts w:ascii="Arial" w:hAnsi="Arial" w:cs="Arial"/>
                <w:color w:val="000000" w:themeColor="text1"/>
                <w:sz w:val="20"/>
                <w:szCs w:val="20"/>
              </w:rPr>
              <w:t>IT analytik senior I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89776C1" w14:textId="546892E6" w:rsidR="00155A3F" w:rsidRPr="0000483F" w:rsidRDefault="00743284" w:rsidP="00977C30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743284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55B39BEF" w14:textId="5E3462BD" w:rsidR="00155A3F" w:rsidRPr="00BB2C2E" w:rsidRDefault="00155A3F" w:rsidP="00977C30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66720726" w14:textId="3885D6E1" w:rsidR="00155A3F" w:rsidRPr="0000483F" w:rsidRDefault="0000483F" w:rsidP="00977C30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0483F">
              <w:rPr>
                <w:rFonts w:ascii="Arial" w:hAnsi="Arial" w:cs="Arial"/>
                <w:sz w:val="20"/>
                <w:szCs w:val="22"/>
              </w:rPr>
              <w:t>11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E26FB" w14:textId="77777777" w:rsidR="00F2171A" w:rsidRDefault="00F2171A">
      <w:r>
        <w:separator/>
      </w:r>
    </w:p>
  </w:endnote>
  <w:endnote w:type="continuationSeparator" w:id="0">
    <w:p w14:paraId="706D963A" w14:textId="77777777" w:rsidR="00F2171A" w:rsidRDefault="00F2171A">
      <w:r>
        <w:continuationSeparator/>
      </w:r>
    </w:p>
  </w:endnote>
  <w:endnote w:type="continuationNotice" w:id="1">
    <w:p w14:paraId="42635E0A" w14:textId="77777777" w:rsidR="00F2171A" w:rsidRDefault="00F217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D6DE0" w14:textId="77777777" w:rsidR="00F2171A" w:rsidRDefault="00F2171A">
      <w:r>
        <w:separator/>
      </w:r>
    </w:p>
  </w:footnote>
  <w:footnote w:type="continuationSeparator" w:id="0">
    <w:p w14:paraId="6BB1ED98" w14:textId="77777777" w:rsidR="00F2171A" w:rsidRDefault="00F2171A">
      <w:r>
        <w:continuationSeparator/>
      </w:r>
    </w:p>
  </w:footnote>
  <w:footnote w:type="continuationNotice" w:id="1">
    <w:p w14:paraId="022D599D" w14:textId="77777777" w:rsidR="00F2171A" w:rsidRDefault="00F217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183pt;height:140.25pt" o:bullet="t">
        <v:imagedata r:id="rId1" o:title=""/>
      </v:shape>
    </w:pict>
  </w:numPicBullet>
  <w:numPicBullet w:numPicBulletId="1">
    <w:pict>
      <v:shape id="_x0000_i1056" type="#_x0000_t75" style="width:12pt;height:12pt" o:bullet="t">
        <v:imagedata r:id="rId2" o:title=""/>
      </v:shape>
    </w:pict>
  </w:numPicBullet>
  <w:numPicBullet w:numPicBulletId="2">
    <w:pict>
      <v:shape id="_x0000_i1057" type="#_x0000_t75" style="width:9pt;height:9pt" o:bullet="t">
        <v:imagedata r:id="rId3" o:title=""/>
      </v:shape>
    </w:pict>
  </w:numPicBullet>
  <w:numPicBullet w:numPicBulletId="3">
    <w:pict>
      <v:shape id="_x0000_i1058" type="#_x0000_t75" style="width:9pt;height:9pt" o:bullet="t">
        <v:imagedata r:id="rId4" o:title=""/>
      </v:shape>
    </w:pict>
  </w:numPicBullet>
  <w:numPicBullet w:numPicBulletId="4">
    <w:pict>
      <v:shape id="_x0000_i1059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2009FC1"/>
    <w:multiLevelType w:val="hybridMultilevel"/>
    <w:tmpl w:val="A536B5EE"/>
    <w:lvl w:ilvl="0" w:tplc="E4F2AE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1C1A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EC66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125C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F856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EC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C21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98B1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B031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8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9" w15:restartNumberingAfterBreak="0">
    <w:nsid w:val="3CAB31F5"/>
    <w:multiLevelType w:val="hybridMultilevel"/>
    <w:tmpl w:val="E7DC7B18"/>
    <w:lvl w:ilvl="0" w:tplc="0405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" w15:restartNumberingAfterBreak="0">
    <w:nsid w:val="403E4852"/>
    <w:multiLevelType w:val="multilevel"/>
    <w:tmpl w:val="23D609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4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5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6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7" w15:restartNumberingAfterBreak="0">
    <w:nsid w:val="42AC03F8"/>
    <w:multiLevelType w:val="hybridMultilevel"/>
    <w:tmpl w:val="4BD8F908"/>
    <w:lvl w:ilvl="0" w:tplc="622E1418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35C676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D4C7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ABF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225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5662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205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3485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D0E9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9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41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2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4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5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32742AB"/>
    <w:multiLevelType w:val="hybridMultilevel"/>
    <w:tmpl w:val="E0A83966"/>
    <w:lvl w:ilvl="0" w:tplc="0405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8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50" w15:restartNumberingAfterBreak="0">
    <w:nsid w:val="627887D0"/>
    <w:multiLevelType w:val="hybridMultilevel"/>
    <w:tmpl w:val="8C980AFC"/>
    <w:lvl w:ilvl="0" w:tplc="CE3E9F4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20C3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7E76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26ED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CAA4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7E10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021A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826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96FC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2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4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5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6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7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8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9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60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1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5"/>
  </w:num>
  <w:num w:numId="2" w16cid:durableId="250742039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7"/>
  </w:num>
  <w:num w:numId="5" w16cid:durableId="1600867120">
    <w:abstractNumId w:val="17"/>
  </w:num>
  <w:num w:numId="6" w16cid:durableId="949317791">
    <w:abstractNumId w:val="14"/>
  </w:num>
  <w:num w:numId="7" w16cid:durableId="294872119">
    <w:abstractNumId w:val="44"/>
  </w:num>
  <w:num w:numId="8" w16cid:durableId="2060742888">
    <w:abstractNumId w:val="58"/>
  </w:num>
  <w:num w:numId="9" w16cid:durableId="745686164">
    <w:abstractNumId w:val="38"/>
  </w:num>
  <w:num w:numId="10" w16cid:durableId="1645768299">
    <w:abstractNumId w:val="27"/>
  </w:num>
  <w:num w:numId="11" w16cid:durableId="10037740">
    <w:abstractNumId w:val="23"/>
  </w:num>
  <w:num w:numId="12" w16cid:durableId="409543295">
    <w:abstractNumId w:val="41"/>
  </w:num>
  <w:num w:numId="13" w16cid:durableId="654459808">
    <w:abstractNumId w:val="40"/>
  </w:num>
  <w:num w:numId="14" w16cid:durableId="463155709">
    <w:abstractNumId w:val="10"/>
  </w:num>
  <w:num w:numId="15" w16cid:durableId="2120103895">
    <w:abstractNumId w:val="52"/>
  </w:num>
  <w:num w:numId="16" w16cid:durableId="252393947">
    <w:abstractNumId w:val="15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6"/>
  </w:num>
  <w:num w:numId="21" w16cid:durableId="106316517">
    <w:abstractNumId w:val="45"/>
  </w:num>
  <w:num w:numId="22" w16cid:durableId="1418865306">
    <w:abstractNumId w:val="51"/>
  </w:num>
  <w:num w:numId="23" w16cid:durableId="770664537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8"/>
  </w:num>
  <w:num w:numId="27" w16cid:durableId="173426749">
    <w:abstractNumId w:val="49"/>
  </w:num>
  <w:num w:numId="28" w16cid:durableId="758210841">
    <w:abstractNumId w:val="56"/>
  </w:num>
  <w:num w:numId="29" w16cid:durableId="359165940">
    <w:abstractNumId w:val="57"/>
  </w:num>
  <w:num w:numId="30" w16cid:durableId="2027823902">
    <w:abstractNumId w:val="28"/>
  </w:num>
  <w:num w:numId="31" w16cid:durableId="1480613658">
    <w:abstractNumId w:val="43"/>
  </w:num>
  <w:num w:numId="32" w16cid:durableId="112411444">
    <w:abstractNumId w:val="54"/>
  </w:num>
  <w:num w:numId="33" w16cid:durableId="1384864722">
    <w:abstractNumId w:val="42"/>
  </w:num>
  <w:num w:numId="34" w16cid:durableId="1364398714">
    <w:abstractNumId w:val="35"/>
  </w:num>
  <w:num w:numId="35" w16cid:durableId="1414161201">
    <w:abstractNumId w:val="6"/>
  </w:num>
  <w:num w:numId="36" w16cid:durableId="900405738">
    <w:abstractNumId w:val="19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1"/>
  </w:num>
  <w:num w:numId="40" w16cid:durableId="121701034">
    <w:abstractNumId w:val="7"/>
  </w:num>
  <w:num w:numId="41" w16cid:durableId="782190033">
    <w:abstractNumId w:val="30"/>
  </w:num>
  <w:num w:numId="42" w16cid:durableId="79330020">
    <w:abstractNumId w:val="24"/>
  </w:num>
  <w:num w:numId="43" w16cid:durableId="936643173">
    <w:abstractNumId w:val="61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1"/>
  </w:num>
  <w:num w:numId="47" w16cid:durableId="1609387607">
    <w:abstractNumId w:val="48"/>
  </w:num>
  <w:num w:numId="48" w16cid:durableId="15537322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6"/>
  </w:num>
  <w:num w:numId="51" w16cid:durableId="510222785">
    <w:abstractNumId w:val="39"/>
  </w:num>
  <w:num w:numId="52" w16cid:durableId="908535363">
    <w:abstractNumId w:val="11"/>
  </w:num>
  <w:num w:numId="53" w16cid:durableId="2147159868">
    <w:abstractNumId w:val="32"/>
  </w:num>
  <w:num w:numId="54" w16cid:durableId="1777947227">
    <w:abstractNumId w:val="60"/>
  </w:num>
  <w:num w:numId="55" w16cid:durableId="823737311">
    <w:abstractNumId w:val="22"/>
  </w:num>
  <w:num w:numId="56" w16cid:durableId="1607494233">
    <w:abstractNumId w:val="13"/>
  </w:num>
  <w:num w:numId="57" w16cid:durableId="416100476">
    <w:abstractNumId w:val="50"/>
  </w:num>
  <w:num w:numId="58" w16cid:durableId="950893879">
    <w:abstractNumId w:val="37"/>
  </w:num>
  <w:num w:numId="59" w16cid:durableId="1803618685">
    <w:abstractNumId w:val="33"/>
  </w:num>
  <w:num w:numId="60" w16cid:durableId="1042629872">
    <w:abstractNumId w:val="29"/>
  </w:num>
  <w:num w:numId="61" w16cid:durableId="1585454454">
    <w:abstractNumId w:val="46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3F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5A3F"/>
    <w:rsid w:val="00156335"/>
    <w:rsid w:val="001576AC"/>
    <w:rsid w:val="00157ADB"/>
    <w:rsid w:val="00157BE6"/>
    <w:rsid w:val="00160019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09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1E12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025C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6D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E7A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08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2870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824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3284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49E5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607C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8754B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30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196B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1EE1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90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71A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3B3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57C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  <w:rsid w:val="00FF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281E1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5</Pages>
  <Words>1164</Words>
  <Characters>6744</Characters>
  <Application>Microsoft Office Word</Application>
  <DocSecurity>0</DocSecurity>
  <Lines>56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93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36</cp:revision>
  <cp:lastPrinted>2022-11-22T11:37:00Z</cp:lastPrinted>
  <dcterms:created xsi:type="dcterms:W3CDTF">2023-08-14T19:38:00Z</dcterms:created>
  <dcterms:modified xsi:type="dcterms:W3CDTF">2024-06-13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